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4A1F" w:rsidRPr="000875A8" w:rsidRDefault="00E75D91" w:rsidP="005E4A1F">
      <w:pPr>
        <w:pStyle w:val="NoSpacing"/>
        <w:rPr>
          <w:b/>
        </w:rPr>
      </w:pPr>
      <w:r>
        <w:rPr>
          <w:b/>
        </w:rPr>
        <w:t>(First-</w:t>
      </w:r>
      <w:r w:rsidR="008D03AC" w:rsidRPr="000875A8">
        <w:rPr>
          <w:b/>
        </w:rPr>
        <w:t>party’s</w:t>
      </w:r>
      <w:r w:rsidR="005E4A1F" w:rsidRPr="000875A8">
        <w:rPr>
          <w:b/>
        </w:rPr>
        <w:t xml:space="preserve"> name)</w:t>
      </w:r>
    </w:p>
    <w:p w:rsidR="005E4A1F" w:rsidRDefault="005E4A1F" w:rsidP="005E4A1F">
      <w:pPr>
        <w:pStyle w:val="NoSpacing"/>
      </w:pPr>
      <w:r>
        <w:t>(Address)</w:t>
      </w:r>
    </w:p>
    <w:p w:rsidR="005E4A1F" w:rsidRDefault="00E75D91" w:rsidP="005E4A1F">
      <w:pPr>
        <w:pStyle w:val="NoSpacing"/>
      </w:pPr>
      <w:r>
        <w:t>(City, Z</w:t>
      </w:r>
      <w:r w:rsidR="005E4A1F">
        <w:t>ip code)</w:t>
      </w:r>
    </w:p>
    <w:p w:rsidR="005E4A1F" w:rsidRDefault="005E4A1F" w:rsidP="005E4A1F"/>
    <w:p w:rsidR="005E4A1F" w:rsidRDefault="005E4A1F" w:rsidP="005E4A1F">
      <w:r>
        <w:t>(Date)</w:t>
      </w:r>
    </w:p>
    <w:p w:rsidR="00E75D91" w:rsidRDefault="00E75D91" w:rsidP="00E75D91">
      <w:pPr>
        <w:pStyle w:val="NoSpacing"/>
        <w:rPr>
          <w:b/>
        </w:rPr>
      </w:pPr>
    </w:p>
    <w:p w:rsidR="00E75D91" w:rsidRPr="000875A8" w:rsidRDefault="00246AC7" w:rsidP="00E75D91">
      <w:pPr>
        <w:pStyle w:val="NoSpacing"/>
        <w:rPr>
          <w:b/>
        </w:rPr>
      </w:pPr>
      <w:r>
        <w:rPr>
          <w:b/>
        </w:rPr>
        <w:t>(Recipient Name</w:t>
      </w:r>
      <w:r w:rsidR="00E75D91" w:rsidRPr="000875A8">
        <w:rPr>
          <w:b/>
        </w:rPr>
        <w:t>)</w:t>
      </w:r>
    </w:p>
    <w:p w:rsidR="00E75D91" w:rsidRDefault="00E75D91" w:rsidP="00E75D91">
      <w:pPr>
        <w:pStyle w:val="NoSpacing"/>
      </w:pPr>
      <w:r>
        <w:t>(Address)</w:t>
      </w:r>
    </w:p>
    <w:p w:rsidR="00E75D91" w:rsidRDefault="00E75D91" w:rsidP="00E75D91">
      <w:pPr>
        <w:pStyle w:val="NoSpacing"/>
      </w:pPr>
      <w:r>
        <w:t>(City, Zip code)</w:t>
      </w:r>
    </w:p>
    <w:p w:rsidR="00E75D91" w:rsidRDefault="00F300C8" w:rsidP="00F300C8">
      <w:pPr>
        <w:tabs>
          <w:tab w:val="left" w:pos="7230"/>
        </w:tabs>
      </w:pPr>
      <w:r>
        <w:tab/>
      </w:r>
    </w:p>
    <w:p w:rsidR="005E4A1F" w:rsidRDefault="005E4A1F" w:rsidP="005E4A1F">
      <w:pPr>
        <w:pStyle w:val="NoSpacing"/>
      </w:pPr>
    </w:p>
    <w:p w:rsidR="005E4A1F" w:rsidRDefault="00FD5988" w:rsidP="005E4A1F">
      <w:r>
        <w:t>To Whom It May Concern:</w:t>
      </w:r>
    </w:p>
    <w:p w:rsidR="005E4A1F" w:rsidRPr="009D511F" w:rsidRDefault="005E4A1F" w:rsidP="005E4A1F">
      <w:pPr>
        <w:jc w:val="both"/>
      </w:pPr>
      <w:r>
        <w:t xml:space="preserve">I, </w:t>
      </w:r>
      <w:r w:rsidRPr="008D03AC">
        <w:rPr>
          <w:b/>
        </w:rPr>
        <w:t>(</w:t>
      </w:r>
      <w:r w:rsidRPr="008D03AC">
        <w:rPr>
          <w:b/>
          <w:i/>
          <w:u w:val="single"/>
        </w:rPr>
        <w:t>first party’s full name)</w:t>
      </w:r>
      <w:r w:rsidRPr="008D03AC">
        <w:rPr>
          <w:b/>
        </w:rPr>
        <w:t>,</w:t>
      </w:r>
      <w:r w:rsidR="00D44A02">
        <w:t xml:space="preserve"> do hereby authorize</w:t>
      </w:r>
      <w:r>
        <w:t xml:space="preserve"> </w:t>
      </w:r>
      <w:proofErr w:type="spellStart"/>
      <w:r>
        <w:t>Mr</w:t>
      </w:r>
      <w:proofErr w:type="gramStart"/>
      <w:r>
        <w:t>.</w:t>
      </w:r>
      <w:proofErr w:type="spellEnd"/>
      <w:r>
        <w:t>/</w:t>
      </w:r>
      <w:proofErr w:type="spellStart"/>
      <w:proofErr w:type="gramEnd"/>
      <w:r>
        <w:t>Mrs.</w:t>
      </w:r>
      <w:proofErr w:type="spellEnd"/>
      <w:r>
        <w:t xml:space="preserve"> </w:t>
      </w:r>
      <w:r w:rsidRPr="008D03AC">
        <w:rPr>
          <w:b/>
        </w:rPr>
        <w:t>(</w:t>
      </w:r>
      <w:r w:rsidRPr="008D03AC">
        <w:rPr>
          <w:b/>
          <w:i/>
          <w:u w:val="single"/>
        </w:rPr>
        <w:t>name of bearer),</w:t>
      </w:r>
      <w:r>
        <w:rPr>
          <w:i/>
          <w:u w:val="single"/>
        </w:rPr>
        <w:t xml:space="preserve"> </w:t>
      </w:r>
      <w:r>
        <w:t xml:space="preserve"> to withdraw the amount of </w:t>
      </w:r>
      <w:r w:rsidRPr="008D03AC">
        <w:rPr>
          <w:b/>
          <w:i/>
          <w:u w:val="single"/>
        </w:rPr>
        <w:t>(indicate amount)</w:t>
      </w:r>
      <w:r>
        <w:t xml:space="preserve"> from my </w:t>
      </w:r>
      <w:r w:rsidR="00D44A02">
        <w:t xml:space="preserve">account, Account No. </w:t>
      </w:r>
      <w:r w:rsidRPr="008D03AC">
        <w:rPr>
          <w:b/>
        </w:rPr>
        <w:t>[</w:t>
      </w:r>
      <w:r w:rsidR="008D03AC" w:rsidRPr="008D03AC">
        <w:rPr>
          <w:b/>
        </w:rPr>
        <w:t>(</w:t>
      </w:r>
      <w:r w:rsidR="00D44A02">
        <w:rPr>
          <w:b/>
          <w:i/>
          <w:u w:val="single"/>
        </w:rPr>
        <w:t>insert account number)</w:t>
      </w:r>
      <w:r w:rsidRPr="008D03AC">
        <w:rPr>
          <w:b/>
          <w:i/>
          <w:u w:val="single"/>
        </w:rPr>
        <w:t xml:space="preserve"> </w:t>
      </w:r>
      <w:r w:rsidRPr="008D03AC">
        <w:rPr>
          <w:b/>
        </w:rPr>
        <w:t>(applicable only if bank withdrawal)]</w:t>
      </w:r>
      <w:r>
        <w:t xml:space="preserve"> from the bank/</w:t>
      </w:r>
      <w:r w:rsidR="008D03AC">
        <w:t>ATM</w:t>
      </w:r>
      <w:r>
        <w:t xml:space="preserve"> on my behalf</w:t>
      </w:r>
      <w:r w:rsidR="00504C8E">
        <w:t xml:space="preserve"> on (</w:t>
      </w:r>
      <w:r w:rsidR="00504C8E" w:rsidRPr="0035497F">
        <w:rPr>
          <w:b/>
          <w:i/>
          <w:u w:val="single"/>
        </w:rPr>
        <w:t>date of transaction</w:t>
      </w:r>
      <w:r w:rsidR="00504C8E">
        <w:rPr>
          <w:b/>
        </w:rPr>
        <w:t>)</w:t>
      </w:r>
      <w:r>
        <w:t xml:space="preserve">. </w:t>
      </w:r>
    </w:p>
    <w:p w:rsidR="005E4A1F" w:rsidRDefault="005E4A1F" w:rsidP="005E4A1F">
      <w:pPr>
        <w:jc w:val="both"/>
      </w:pPr>
      <w:r>
        <w:t xml:space="preserve">Attached herewith are the copies of my </w:t>
      </w:r>
      <w:r w:rsidRPr="008D03AC">
        <w:rPr>
          <w:b/>
        </w:rPr>
        <w:t>(</w:t>
      </w:r>
      <w:r w:rsidRPr="008D03AC">
        <w:rPr>
          <w:b/>
          <w:i/>
          <w:u w:val="single"/>
        </w:rPr>
        <w:t xml:space="preserve">name of </w:t>
      </w:r>
      <w:r w:rsidR="008D03AC">
        <w:rPr>
          <w:b/>
          <w:i/>
          <w:u w:val="single"/>
        </w:rPr>
        <w:t xml:space="preserve">your </w:t>
      </w:r>
      <w:r w:rsidRPr="008D03AC">
        <w:rPr>
          <w:b/>
          <w:i/>
          <w:u w:val="single"/>
        </w:rPr>
        <w:t>valid ID)</w:t>
      </w:r>
      <w:r w:rsidR="00D44A02">
        <w:t xml:space="preserve"> and the representative</w:t>
      </w:r>
      <w:r>
        <w:t xml:space="preserve">’s </w:t>
      </w:r>
      <w:r w:rsidRPr="008D03AC">
        <w:rPr>
          <w:b/>
          <w:i/>
          <w:u w:val="single"/>
        </w:rPr>
        <w:t>(name</w:t>
      </w:r>
      <w:r w:rsidR="008D03AC">
        <w:rPr>
          <w:b/>
          <w:i/>
          <w:u w:val="single"/>
        </w:rPr>
        <w:t xml:space="preserve"> of</w:t>
      </w:r>
      <w:r w:rsidRPr="008D03AC">
        <w:rPr>
          <w:b/>
          <w:i/>
          <w:u w:val="single"/>
        </w:rPr>
        <w:t xml:space="preserve"> valid ID of bearer)</w:t>
      </w:r>
      <w:r>
        <w:rPr>
          <w:i/>
          <w:u w:val="single"/>
        </w:rPr>
        <w:t xml:space="preserve"> </w:t>
      </w:r>
      <w:r>
        <w:t xml:space="preserve">for verification purposes. </w:t>
      </w:r>
    </w:p>
    <w:p w:rsidR="005E4A1F" w:rsidRPr="008D03AC" w:rsidRDefault="005E4A1F" w:rsidP="005E4A1F">
      <w:pPr>
        <w:jc w:val="both"/>
        <w:rPr>
          <w:b/>
          <w:i/>
          <w:u w:val="single"/>
        </w:rPr>
      </w:pPr>
      <w:r>
        <w:t>Thank you very much and loo</w:t>
      </w:r>
      <w:r w:rsidR="00D44A02">
        <w:t>king forward to your consideration</w:t>
      </w:r>
      <w:r>
        <w:t xml:space="preserve">. For any concerns and questions, you may contact me at </w:t>
      </w:r>
      <w:r w:rsidRPr="008D03AC">
        <w:rPr>
          <w:b/>
        </w:rPr>
        <w:t>(</w:t>
      </w:r>
      <w:r w:rsidRPr="008D03AC">
        <w:rPr>
          <w:b/>
          <w:i/>
          <w:u w:val="single"/>
        </w:rPr>
        <w:t>insert phone number)</w:t>
      </w:r>
      <w:bookmarkStart w:id="0" w:name="_GoBack"/>
      <w:bookmarkEnd w:id="0"/>
    </w:p>
    <w:p w:rsidR="005E4A1F" w:rsidRDefault="005E4A1F" w:rsidP="005E4A1F"/>
    <w:p w:rsidR="005E4A1F" w:rsidRDefault="005E4A1F" w:rsidP="005E4A1F">
      <w:r>
        <w:t>Sincerely,</w:t>
      </w:r>
    </w:p>
    <w:p w:rsidR="004F7E70" w:rsidRPr="008D03AC" w:rsidRDefault="008D03AC">
      <w:pPr>
        <w:rPr>
          <w:b/>
        </w:rPr>
      </w:pPr>
      <w:r>
        <w:t>(</w:t>
      </w:r>
      <w:r w:rsidR="00E94FEA">
        <w:rPr>
          <w:b/>
        </w:rPr>
        <w:t>Signature over printed name</w:t>
      </w:r>
      <w:r>
        <w:rPr>
          <w:b/>
        </w:rPr>
        <w:t>)</w:t>
      </w:r>
    </w:p>
    <w:sectPr w:rsidR="004F7E70" w:rsidRPr="008D03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MzMQIyLQxMLZV0lIJTi4sz8/NACixqAcmrGbcsAAAA"/>
  </w:docVars>
  <w:rsids>
    <w:rsidRoot w:val="005E4A1F"/>
    <w:rsid w:val="000875A8"/>
    <w:rsid w:val="00246AC7"/>
    <w:rsid w:val="0035497F"/>
    <w:rsid w:val="004F7E70"/>
    <w:rsid w:val="00504C8E"/>
    <w:rsid w:val="005E4A1F"/>
    <w:rsid w:val="008D03AC"/>
    <w:rsid w:val="00B63D0D"/>
    <w:rsid w:val="00D44A02"/>
    <w:rsid w:val="00E75D91"/>
    <w:rsid w:val="00E94FEA"/>
    <w:rsid w:val="00F300C8"/>
    <w:rsid w:val="00FD5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4A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E4A1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4A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E4A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12</cp:revision>
  <dcterms:created xsi:type="dcterms:W3CDTF">2020-09-23T06:37:00Z</dcterms:created>
  <dcterms:modified xsi:type="dcterms:W3CDTF">2020-09-24T02:39:00Z</dcterms:modified>
</cp:coreProperties>
</file>